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4F5B40" w14:textId="67C44CC6" w:rsidR="00AB1248" w:rsidRPr="00E35F0C" w:rsidRDefault="004D0FF8" w:rsidP="005E0FA6">
      <w:pPr>
        <w:pStyle w:val="ListParagraph"/>
        <w:spacing w:after="0" w:line="240" w:lineRule="auto"/>
        <w:ind w:left="0"/>
        <w:rPr>
          <w:rFonts w:ascii="Times New Roman" w:hAnsi="Times New Roman"/>
          <w:color w:val="000000" w:themeColor="text1"/>
        </w:rPr>
      </w:pPr>
      <w:r w:rsidRPr="00CF753D">
        <w:rPr>
          <w:rFonts w:ascii="Times New Roman" w:hAnsi="Times New Roman"/>
          <w:b/>
          <w:bCs/>
          <w:color w:val="000000" w:themeColor="text1"/>
          <w:highlight w:val="yellow"/>
        </w:rPr>
        <w:t>[Title of research project]</w:t>
      </w:r>
      <w:r w:rsidRPr="00E35F0C">
        <w:rPr>
          <w:rFonts w:ascii="Times New Roman" w:hAnsi="Times New Roman"/>
          <w:b/>
          <w:bCs/>
          <w:color w:val="000000" w:themeColor="text1"/>
        </w:rPr>
        <w:t xml:space="preserve"> Informed Consent Form</w:t>
      </w:r>
    </w:p>
    <w:p w14:paraId="1811837B" w14:textId="77777777" w:rsidR="00CF753D" w:rsidRDefault="00CF753D" w:rsidP="005E0FA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22392C92" w14:textId="4F840DC8" w:rsidR="00AB1248" w:rsidRPr="00E35F0C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color w:val="000000" w:themeColor="text1"/>
        </w:rPr>
        <w:t>Thank you for considering participation in this survey. Please read the following consent information, and if you agree</w:t>
      </w:r>
      <w:r w:rsidR="005E0FA6" w:rsidRPr="00E35F0C">
        <w:rPr>
          <w:rFonts w:ascii="Times New Roman" w:hAnsi="Times New Roman" w:cs="Times New Roman"/>
          <w:color w:val="000000" w:themeColor="text1"/>
        </w:rPr>
        <w:t>,</w:t>
      </w:r>
      <w:r w:rsidRPr="00E35F0C">
        <w:rPr>
          <w:rFonts w:ascii="Times New Roman" w:hAnsi="Times New Roman" w:cs="Times New Roman"/>
          <w:color w:val="000000" w:themeColor="text1"/>
        </w:rPr>
        <w:t xml:space="preserve"> click yes to advance to the survey questions.</w:t>
      </w:r>
    </w:p>
    <w:p w14:paraId="07902344" w14:textId="77777777" w:rsidR="00CF753D" w:rsidRDefault="00CF753D" w:rsidP="005E0FA6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</w:pPr>
    </w:p>
    <w:p w14:paraId="14CD8901" w14:textId="00BDAC85" w:rsidR="00950923" w:rsidRPr="00E35F0C" w:rsidRDefault="00AB1248" w:rsidP="005E0FA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P</w:t>
      </w:r>
      <w:r w:rsidR="00950923"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urpose</w:t>
      </w: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: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F239A3" w:rsidRPr="00E35F0C">
        <w:rPr>
          <w:rFonts w:ascii="Times New Roman" w:hAnsi="Times New Roman" w:cs="Times New Roman"/>
          <w:color w:val="000000" w:themeColor="text1"/>
        </w:rPr>
        <w:t>Th</w:t>
      </w:r>
      <w:r w:rsidR="005E0FA6" w:rsidRPr="00E35F0C">
        <w:rPr>
          <w:rFonts w:ascii="Times New Roman" w:hAnsi="Times New Roman" w:cs="Times New Roman"/>
          <w:color w:val="000000" w:themeColor="text1"/>
        </w:rPr>
        <w:t>is</w:t>
      </w:r>
      <w:r w:rsidR="00F239A3" w:rsidRPr="00E35F0C">
        <w:rPr>
          <w:rFonts w:ascii="Times New Roman" w:hAnsi="Times New Roman" w:cs="Times New Roman"/>
          <w:color w:val="000000" w:themeColor="text1"/>
        </w:rPr>
        <w:t xml:space="preserve"> study will </w:t>
      </w:r>
      <w:r w:rsidR="004D0FF8" w:rsidRPr="00E35F0C">
        <w:rPr>
          <w:rFonts w:ascii="Times New Roman" w:hAnsi="Times New Roman" w:cs="Times New Roman"/>
          <w:color w:val="000000" w:themeColor="text1"/>
          <w:highlight w:val="yellow"/>
        </w:rPr>
        <w:t>[insert purpose here]</w:t>
      </w:r>
      <w:r w:rsidR="004D0FF8" w:rsidRPr="00E35F0C">
        <w:rPr>
          <w:rFonts w:ascii="Times New Roman" w:hAnsi="Times New Roman" w:cs="Times New Roman"/>
          <w:color w:val="000000" w:themeColor="text1"/>
        </w:rPr>
        <w:t>.</w:t>
      </w:r>
    </w:p>
    <w:p w14:paraId="2DC7F471" w14:textId="77777777" w:rsidR="005E0FA6" w:rsidRPr="00E35F0C" w:rsidRDefault="005E0FA6" w:rsidP="005E0FA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20853BF0" w14:textId="6DF1F591" w:rsidR="00950923" w:rsidRPr="00E35F0C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E35F0C">
        <w:rPr>
          <w:rFonts w:ascii="Times New Roman" w:hAnsi="Times New Roman" w:cs="Times New Roman"/>
          <w:b/>
          <w:bCs/>
          <w:color w:val="000000" w:themeColor="text1"/>
        </w:rPr>
        <w:t xml:space="preserve">Participant Selection: </w:t>
      </w:r>
      <w:r w:rsidR="004D0FF8" w:rsidRPr="00E35F0C">
        <w:rPr>
          <w:rFonts w:ascii="Times New Roman" w:hAnsi="Times New Roman" w:cs="Times New Roman"/>
          <w:color w:val="000000" w:themeColor="text1"/>
          <w:highlight w:val="yellow"/>
        </w:rPr>
        <w:t>[List the population you are selecting/soliciting participation from, and how]</w:t>
      </w:r>
      <w:r w:rsidR="004D0FF8" w:rsidRPr="00E35F0C">
        <w:rPr>
          <w:rFonts w:ascii="Times New Roman" w:hAnsi="Times New Roman" w:cs="Times New Roman"/>
          <w:color w:val="000000" w:themeColor="text1"/>
        </w:rPr>
        <w:t>.</w:t>
      </w:r>
    </w:p>
    <w:p w14:paraId="7BF8EDD6" w14:textId="77777777" w:rsidR="005E0FA6" w:rsidRPr="00E35F0C" w:rsidRDefault="005E0FA6" w:rsidP="005E0FA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6BA5D0FB" w14:textId="77777777" w:rsidR="00CF753D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Explanation of Procedures: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f you decide to participate, you will answer </w:t>
      </w:r>
      <w:r w:rsidR="004D0FF8" w:rsidRPr="00E35F0C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[describe the survey]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It is expected the survey will take you </w:t>
      </w:r>
      <w:r w:rsidR="004D0FF8" w:rsidRPr="00E35F0C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[estimate length in minutes]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o complete.</w:t>
      </w:r>
    </w:p>
    <w:p w14:paraId="1CAD21D2" w14:textId="77777777" w:rsidR="00CF753D" w:rsidRDefault="00CF753D" w:rsidP="005E0FA6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</w:pPr>
    </w:p>
    <w:p w14:paraId="1803BC59" w14:textId="534F1A34" w:rsidR="00950923" w:rsidRPr="00E35F0C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Risks</w:t>
      </w:r>
      <w:r w:rsidR="00AB1248"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:</w:t>
      </w:r>
      <w:r w:rsidR="00AB1248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re are no anticipated risks associated with participating in this study. However, if you feel uncomfortable with a question, you may skip it, and you may exit the survey at any time. </w:t>
      </w:r>
    </w:p>
    <w:p w14:paraId="19DDAA8C" w14:textId="77777777" w:rsidR="005E0FA6" w:rsidRPr="00E35F0C" w:rsidRDefault="005E0FA6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7CED1E12" w14:textId="052D6D42" w:rsidR="005E0FA6" w:rsidRPr="00E35F0C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Benefits</w:t>
      </w:r>
      <w:r w:rsidR="00AB1248"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:</w:t>
      </w:r>
      <w:r w:rsidR="00AB1248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4D0FF8" w:rsidRPr="00E35F0C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[List potential benefits if there are any to the participant. If the study benefits others, list those as well]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bookmarkStart w:id="0" w:name="_GoBack"/>
      <w:bookmarkEnd w:id="0"/>
    </w:p>
    <w:p w14:paraId="48D582A3" w14:textId="77777777" w:rsidR="005E0FA6" w:rsidRPr="00E35F0C" w:rsidRDefault="005E0FA6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44295703" w14:textId="3D4684BE" w:rsidR="005E0FA6" w:rsidRPr="00E35F0C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Compensation</w:t>
      </w:r>
      <w:r w:rsidR="00AB1248"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:</w:t>
      </w:r>
      <w:r w:rsidR="00AB1248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4D0FF8" w:rsidRPr="00E35F0C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[List any compensation participants will receive. If none, say so</w:t>
      </w:r>
      <w:r w:rsidR="00AB1248" w:rsidRPr="00E35F0C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.</w:t>
      </w:r>
      <w:r w:rsidR="004D0FF8" w:rsidRPr="00E35F0C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]</w:t>
      </w:r>
    </w:p>
    <w:p w14:paraId="5BB27EFC" w14:textId="77777777" w:rsidR="005E0FA6" w:rsidRPr="00E35F0C" w:rsidRDefault="005E0FA6" w:rsidP="005E0FA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23255030" w14:textId="3FC2644E" w:rsidR="00950923" w:rsidRPr="00E35F0C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Confidentiality</w:t>
      </w:r>
      <w:r w:rsidR="00AB1248"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 xml:space="preserve">: 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ny feedback you provide in the survey will be kept confidential. Your data will remain anonymous, which means your name will not be linked to the data you provide. </w:t>
      </w:r>
      <w:r w:rsidR="004D0FF8" w:rsidRPr="00E35F0C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[Briefly discuss who will have access to the data, where the data will be retained and for how long]</w:t>
      </w:r>
      <w:r w:rsidR="00833FC7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</w:p>
    <w:p w14:paraId="493C7B7D" w14:textId="77777777" w:rsidR="005E0FA6" w:rsidRPr="00E35F0C" w:rsidRDefault="005E0FA6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20D52A5B" w14:textId="5B026115" w:rsidR="00F239A3" w:rsidRPr="00E35F0C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Voluntary Participation</w:t>
      </w:r>
      <w:r w:rsidR="00214810"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/Right to Withdraw</w:t>
      </w: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: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Participation in this study is completely voluntary. </w:t>
      </w:r>
      <w:r w:rsidR="0069468F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Refusal to partici</w:t>
      </w:r>
      <w:r w:rsidR="00531661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pate</w:t>
      </w:r>
      <w:r w:rsidR="0069468F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will involve no penalty. </w:t>
      </w:r>
      <w:r w:rsidR="00BD3BB7" w:rsidRPr="00E35F0C">
        <w:rPr>
          <w:rFonts w:ascii="Times New Roman" w:hAnsi="Times New Roman" w:cs="Times New Roman"/>
          <w:color w:val="000000"/>
        </w:rPr>
        <w:t xml:space="preserve">You can decide not to answer any question you feel is too personal or sensitive. 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You have the right to withdraw from the study at any point without penalty or notice to the researcher(s). </w:t>
      </w:r>
      <w:r w:rsidR="00AB1248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You are under no obligation to participate in this study.</w:t>
      </w:r>
    </w:p>
    <w:p w14:paraId="518C3C20" w14:textId="77777777" w:rsidR="00531661" w:rsidRPr="00E35F0C" w:rsidRDefault="00531661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3DA90583" w14:textId="77777777" w:rsidR="00CF753D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Voluntary Consent</w:t>
      </w:r>
      <w:r w:rsidR="00AB1248" w:rsidRPr="00E35F0C">
        <w:rPr>
          <w:rFonts w:ascii="Times New Roman" w:hAnsi="Times New Roman" w:cs="Times New Roman"/>
          <w:b/>
          <w:bCs/>
          <w:color w:val="000000" w:themeColor="text1"/>
          <w:shd w:val="clear" w:color="auto" w:fill="FFFFFF"/>
        </w:rPr>
        <w:t>:</w:t>
      </w:r>
      <w:r w:rsidR="00AB1248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 have read the above statements and understand what is being asked of me. I also understand that my participation is </w:t>
      </w:r>
      <w:r w:rsidR="00214810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ompletely </w:t>
      </w:r>
      <w:r w:rsidR="00AB1248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voluntary and that I am free to withdraw my consent at any time, for any reason, without penalty. On these terms, I certify that I am willing to participate in this research project.</w:t>
      </w:r>
    </w:p>
    <w:p w14:paraId="34921525" w14:textId="77777777" w:rsidR="00CF753D" w:rsidRDefault="00CF753D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159160F3" w14:textId="184545C3" w:rsidR="00950923" w:rsidRPr="00E35F0C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For questions about this study</w:t>
      </w:r>
      <w:r w:rsidR="00214810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or if you would like to know the results of the study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please contact: </w:t>
      </w:r>
    </w:p>
    <w:p w14:paraId="47B40FC6" w14:textId="77777777" w:rsidR="00950923" w:rsidRPr="00E35F0C" w:rsidRDefault="00950923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Principal I</w:t>
      </w:r>
      <w:r w:rsidR="00AB1248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nvestigator</w:t>
      </w: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:</w:t>
      </w:r>
    </w:p>
    <w:p w14:paraId="34D07A9F" w14:textId="101E47B9" w:rsidR="00950923" w:rsidRPr="00CF753D" w:rsidRDefault="00E35F0C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</w:pPr>
      <w:r w:rsidRPr="00CF753D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[</w:t>
      </w:r>
      <w:r w:rsidR="004D0FF8" w:rsidRPr="00CF753D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Name</w:t>
      </w:r>
      <w:r w:rsidRPr="00CF753D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]</w:t>
      </w:r>
    </w:p>
    <w:p w14:paraId="0C485503" w14:textId="750EDABC" w:rsidR="0076147B" w:rsidRPr="00CF753D" w:rsidRDefault="00E35F0C" w:rsidP="005E0FA6">
      <w:pPr>
        <w:spacing w:after="0" w:line="240" w:lineRule="auto"/>
        <w:rPr>
          <w:rStyle w:val="Hyperlink"/>
          <w:rFonts w:ascii="Times New Roman" w:hAnsi="Times New Roman" w:cs="Times New Roman"/>
          <w:color w:val="000000" w:themeColor="text1"/>
          <w:highlight w:val="yellow"/>
        </w:rPr>
      </w:pPr>
      <w:r w:rsidRPr="00CF753D">
        <w:rPr>
          <w:rFonts w:ascii="Times New Roman" w:hAnsi="Times New Roman" w:cs="Times New Roman"/>
          <w:color w:val="000000" w:themeColor="text1"/>
          <w:highlight w:val="yellow"/>
        </w:rPr>
        <w:t>[</w:t>
      </w:r>
      <w:r w:rsidR="004D0FF8" w:rsidRPr="00CF753D">
        <w:rPr>
          <w:rFonts w:ascii="Times New Roman" w:hAnsi="Times New Roman" w:cs="Times New Roman"/>
          <w:color w:val="000000" w:themeColor="text1"/>
          <w:highlight w:val="yellow"/>
        </w:rPr>
        <w:t>Email address</w:t>
      </w:r>
      <w:r w:rsidRPr="00CF753D">
        <w:rPr>
          <w:rFonts w:ascii="Times New Roman" w:hAnsi="Times New Roman" w:cs="Times New Roman"/>
          <w:color w:val="000000" w:themeColor="text1"/>
          <w:highlight w:val="yellow"/>
        </w:rPr>
        <w:t>]</w:t>
      </w:r>
    </w:p>
    <w:p w14:paraId="14657B56" w14:textId="1439474B" w:rsidR="0069468F" w:rsidRPr="00E35F0C" w:rsidRDefault="0069468F" w:rsidP="005E0FA6">
      <w:pPr>
        <w:spacing w:after="0" w:line="240" w:lineRule="auto"/>
        <w:rPr>
          <w:rStyle w:val="Hyperlink"/>
          <w:rFonts w:ascii="Times New Roman" w:hAnsi="Times New Roman" w:cs="Times New Roman"/>
          <w:color w:val="000000" w:themeColor="text1"/>
        </w:rPr>
      </w:pPr>
    </w:p>
    <w:p w14:paraId="7470D2CC" w14:textId="08C15B82" w:rsidR="0069468F" w:rsidRPr="00E35F0C" w:rsidRDefault="004D0FF8" w:rsidP="005E0FA6">
      <w:pPr>
        <w:spacing w:after="0" w:line="240" w:lineRule="auto"/>
        <w:rPr>
          <w:rStyle w:val="Hyperlink"/>
          <w:rFonts w:ascii="Times New Roman" w:hAnsi="Times New Roman" w:cs="Times New Roman"/>
          <w:color w:val="000000" w:themeColor="text1"/>
          <w:u w:val="none"/>
        </w:rPr>
      </w:pPr>
      <w:r w:rsidRPr="00E35F0C">
        <w:rPr>
          <w:rStyle w:val="Hyperlink"/>
          <w:rFonts w:ascii="Times New Roman" w:hAnsi="Times New Roman" w:cs="Times New Roman"/>
          <w:color w:val="000000" w:themeColor="text1"/>
          <w:u w:val="none"/>
        </w:rPr>
        <w:t>Faculty sponsor/advisor</w:t>
      </w:r>
      <w:r w:rsidR="0069468F" w:rsidRPr="00E35F0C">
        <w:rPr>
          <w:rStyle w:val="Hyperlink"/>
          <w:rFonts w:ascii="Times New Roman" w:hAnsi="Times New Roman" w:cs="Times New Roman"/>
          <w:color w:val="000000" w:themeColor="text1"/>
          <w:u w:val="none"/>
        </w:rPr>
        <w:t>:</w:t>
      </w:r>
    </w:p>
    <w:p w14:paraId="3F4E1ED2" w14:textId="4F9E671F" w:rsidR="0069468F" w:rsidRPr="00CF753D" w:rsidRDefault="004D0FF8" w:rsidP="005E0FA6">
      <w:pPr>
        <w:spacing w:after="0" w:line="240" w:lineRule="auto"/>
        <w:rPr>
          <w:rStyle w:val="Hyperlink"/>
          <w:rFonts w:ascii="Times New Roman" w:hAnsi="Times New Roman" w:cs="Times New Roman"/>
          <w:color w:val="000000" w:themeColor="text1"/>
          <w:highlight w:val="yellow"/>
          <w:u w:val="none"/>
        </w:rPr>
      </w:pPr>
      <w:r w:rsidRPr="00CF753D">
        <w:rPr>
          <w:rStyle w:val="Hyperlink"/>
          <w:rFonts w:ascii="Times New Roman" w:hAnsi="Times New Roman" w:cs="Times New Roman"/>
          <w:color w:val="000000" w:themeColor="text1"/>
          <w:highlight w:val="yellow"/>
          <w:u w:val="none"/>
        </w:rPr>
        <w:t>[Title and name]</w:t>
      </w:r>
    </w:p>
    <w:p w14:paraId="07202C6A" w14:textId="17F0CC03" w:rsidR="0069468F" w:rsidRPr="00E35F0C" w:rsidRDefault="00E35F0C" w:rsidP="005E0FA6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CF753D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[</w:t>
      </w:r>
      <w:r w:rsidR="004D0FF8" w:rsidRPr="00CF753D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Email address</w:t>
      </w:r>
      <w:r w:rsidRPr="00CF753D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]</w:t>
      </w:r>
    </w:p>
    <w:p w14:paraId="330D78C7" w14:textId="77777777" w:rsidR="0069468F" w:rsidRPr="00E35F0C" w:rsidRDefault="0069468F" w:rsidP="005E0FA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70332872" w14:textId="7605547B" w:rsidR="00950923" w:rsidRPr="00E35F0C" w:rsidRDefault="007E3972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*I have read the above statement and consent to participating in this survey</w:t>
      </w:r>
    </w:p>
    <w:p w14:paraId="4586FB5A" w14:textId="4EE41DA1" w:rsidR="007E3972" w:rsidRPr="00E35F0C" w:rsidRDefault="004D0FF8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___</w:t>
      </w:r>
      <w:r w:rsidR="007E3972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Yes</w:t>
      </w:r>
    </w:p>
    <w:p w14:paraId="21617B57" w14:textId="2642D0D1" w:rsidR="007E3972" w:rsidRPr="00E35F0C" w:rsidRDefault="004D0FF8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>___</w:t>
      </w:r>
      <w:r w:rsidR="007E3972" w:rsidRPr="00E35F0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No </w:t>
      </w:r>
    </w:p>
    <w:p w14:paraId="677E58D7" w14:textId="75231EEC" w:rsidR="004D0FF8" w:rsidRPr="00E35F0C" w:rsidRDefault="004D0FF8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</w:p>
    <w:p w14:paraId="5F663660" w14:textId="1F01C39F" w:rsidR="004D0FF8" w:rsidRPr="00E35F0C" w:rsidRDefault="004D0FF8" w:rsidP="005E0FA6">
      <w:pPr>
        <w:spacing w:after="0" w:line="240" w:lineRule="auto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E35F0C">
        <w:rPr>
          <w:rFonts w:ascii="Times New Roman" w:hAnsi="Times New Roman" w:cs="Times New Roman"/>
          <w:color w:val="000000" w:themeColor="text1"/>
          <w:highlight w:val="yellow"/>
          <w:shd w:val="clear" w:color="auto" w:fill="FFFFFF"/>
        </w:rPr>
        <w:t>[Add participant signature block if physical consent form.]</w:t>
      </w:r>
    </w:p>
    <w:sectPr w:rsidR="004D0FF8" w:rsidRPr="00E35F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4241"/>
    <w:multiLevelType w:val="hybridMultilevel"/>
    <w:tmpl w:val="D6F8803A"/>
    <w:lvl w:ilvl="0" w:tplc="E6F49C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0C3A6E"/>
    <w:multiLevelType w:val="hybridMultilevel"/>
    <w:tmpl w:val="589E33D0"/>
    <w:lvl w:ilvl="0" w:tplc="240EA4D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tTC3MDU3NzG0MDNW0lEKTi0uzszPAymwqAUAAuePdSwAAAA="/>
  </w:docVars>
  <w:rsids>
    <w:rsidRoot w:val="00AB1248"/>
    <w:rsid w:val="000018BD"/>
    <w:rsid w:val="000019D4"/>
    <w:rsid w:val="00005E7A"/>
    <w:rsid w:val="00006881"/>
    <w:rsid w:val="00010252"/>
    <w:rsid w:val="000106E5"/>
    <w:rsid w:val="000178D2"/>
    <w:rsid w:val="000207D8"/>
    <w:rsid w:val="0002119F"/>
    <w:rsid w:val="000235E0"/>
    <w:rsid w:val="000236FD"/>
    <w:rsid w:val="00025A9B"/>
    <w:rsid w:val="000269F3"/>
    <w:rsid w:val="00027993"/>
    <w:rsid w:val="00032C41"/>
    <w:rsid w:val="00046E32"/>
    <w:rsid w:val="00050ED6"/>
    <w:rsid w:val="00052AC9"/>
    <w:rsid w:val="000564C8"/>
    <w:rsid w:val="00056649"/>
    <w:rsid w:val="0006035F"/>
    <w:rsid w:val="00066A0E"/>
    <w:rsid w:val="0007526E"/>
    <w:rsid w:val="000769F2"/>
    <w:rsid w:val="00077A0A"/>
    <w:rsid w:val="00077F36"/>
    <w:rsid w:val="00082CDE"/>
    <w:rsid w:val="000839D8"/>
    <w:rsid w:val="00083CEA"/>
    <w:rsid w:val="000879D0"/>
    <w:rsid w:val="000926D6"/>
    <w:rsid w:val="00097CC3"/>
    <w:rsid w:val="000A1EC3"/>
    <w:rsid w:val="000A68BC"/>
    <w:rsid w:val="000B03BE"/>
    <w:rsid w:val="000B0A43"/>
    <w:rsid w:val="000B629B"/>
    <w:rsid w:val="000B7F46"/>
    <w:rsid w:val="000C2864"/>
    <w:rsid w:val="000C5AC7"/>
    <w:rsid w:val="000C6FCC"/>
    <w:rsid w:val="000D4F62"/>
    <w:rsid w:val="000D5E08"/>
    <w:rsid w:val="000E0F17"/>
    <w:rsid w:val="000E3D58"/>
    <w:rsid w:val="000E460E"/>
    <w:rsid w:val="000E72B5"/>
    <w:rsid w:val="000E7F5C"/>
    <w:rsid w:val="000F30B9"/>
    <w:rsid w:val="000F4BA9"/>
    <w:rsid w:val="000F71EA"/>
    <w:rsid w:val="0010074D"/>
    <w:rsid w:val="001007D1"/>
    <w:rsid w:val="00105F7C"/>
    <w:rsid w:val="00106AC9"/>
    <w:rsid w:val="0011277B"/>
    <w:rsid w:val="00112988"/>
    <w:rsid w:val="00112F19"/>
    <w:rsid w:val="00122054"/>
    <w:rsid w:val="001238C6"/>
    <w:rsid w:val="0013125E"/>
    <w:rsid w:val="00141F50"/>
    <w:rsid w:val="00144515"/>
    <w:rsid w:val="00146754"/>
    <w:rsid w:val="001469A4"/>
    <w:rsid w:val="00152D37"/>
    <w:rsid w:val="00157544"/>
    <w:rsid w:val="00161E67"/>
    <w:rsid w:val="00162949"/>
    <w:rsid w:val="0016373A"/>
    <w:rsid w:val="00170CA9"/>
    <w:rsid w:val="0017134B"/>
    <w:rsid w:val="00171C0C"/>
    <w:rsid w:val="0017409C"/>
    <w:rsid w:val="00177945"/>
    <w:rsid w:val="00187F89"/>
    <w:rsid w:val="00191415"/>
    <w:rsid w:val="00192923"/>
    <w:rsid w:val="0019319E"/>
    <w:rsid w:val="00193301"/>
    <w:rsid w:val="00194CE6"/>
    <w:rsid w:val="00195356"/>
    <w:rsid w:val="0019589B"/>
    <w:rsid w:val="001A276D"/>
    <w:rsid w:val="001A27E3"/>
    <w:rsid w:val="001A2D05"/>
    <w:rsid w:val="001A4411"/>
    <w:rsid w:val="001A5024"/>
    <w:rsid w:val="001A5E6B"/>
    <w:rsid w:val="001A63A8"/>
    <w:rsid w:val="001A6417"/>
    <w:rsid w:val="001B2594"/>
    <w:rsid w:val="001B4A98"/>
    <w:rsid w:val="001B4E32"/>
    <w:rsid w:val="001B5A2D"/>
    <w:rsid w:val="001C31AE"/>
    <w:rsid w:val="001C32AD"/>
    <w:rsid w:val="001C56FF"/>
    <w:rsid w:val="001C6569"/>
    <w:rsid w:val="001D0CD5"/>
    <w:rsid w:val="001D2AC6"/>
    <w:rsid w:val="001D3025"/>
    <w:rsid w:val="001E2456"/>
    <w:rsid w:val="001E6C72"/>
    <w:rsid w:val="001E7A7D"/>
    <w:rsid w:val="001F14B0"/>
    <w:rsid w:val="001F2F25"/>
    <w:rsid w:val="001F3EC2"/>
    <w:rsid w:val="001F5241"/>
    <w:rsid w:val="00202DBC"/>
    <w:rsid w:val="002043F5"/>
    <w:rsid w:val="0020552B"/>
    <w:rsid w:val="002058E2"/>
    <w:rsid w:val="00207A5D"/>
    <w:rsid w:val="00210808"/>
    <w:rsid w:val="002142A5"/>
    <w:rsid w:val="00214810"/>
    <w:rsid w:val="00214C20"/>
    <w:rsid w:val="0022080D"/>
    <w:rsid w:val="00220861"/>
    <w:rsid w:val="002212B5"/>
    <w:rsid w:val="002218CC"/>
    <w:rsid w:val="00222F52"/>
    <w:rsid w:val="00234870"/>
    <w:rsid w:val="00234DE8"/>
    <w:rsid w:val="00250ABE"/>
    <w:rsid w:val="00250E60"/>
    <w:rsid w:val="0025125E"/>
    <w:rsid w:val="002516CB"/>
    <w:rsid w:val="0025739C"/>
    <w:rsid w:val="0026087C"/>
    <w:rsid w:val="00261791"/>
    <w:rsid w:val="00271723"/>
    <w:rsid w:val="002746F2"/>
    <w:rsid w:val="00274F82"/>
    <w:rsid w:val="00275A64"/>
    <w:rsid w:val="0027658B"/>
    <w:rsid w:val="00280EC1"/>
    <w:rsid w:val="002837D7"/>
    <w:rsid w:val="0028538C"/>
    <w:rsid w:val="0029343E"/>
    <w:rsid w:val="00297C8D"/>
    <w:rsid w:val="002B0125"/>
    <w:rsid w:val="002B67AF"/>
    <w:rsid w:val="002B7A49"/>
    <w:rsid w:val="002B7A88"/>
    <w:rsid w:val="002C02A1"/>
    <w:rsid w:val="002C140C"/>
    <w:rsid w:val="002C7C82"/>
    <w:rsid w:val="002D0D93"/>
    <w:rsid w:val="002D49F1"/>
    <w:rsid w:val="002D5B6F"/>
    <w:rsid w:val="002D6C8D"/>
    <w:rsid w:val="002E1073"/>
    <w:rsid w:val="002E52EE"/>
    <w:rsid w:val="002F2F36"/>
    <w:rsid w:val="002F2FA2"/>
    <w:rsid w:val="002F5D46"/>
    <w:rsid w:val="00300294"/>
    <w:rsid w:val="00301DFA"/>
    <w:rsid w:val="00302CD6"/>
    <w:rsid w:val="00303FCF"/>
    <w:rsid w:val="00307C52"/>
    <w:rsid w:val="0031117F"/>
    <w:rsid w:val="00312C9D"/>
    <w:rsid w:val="0032096A"/>
    <w:rsid w:val="0032701C"/>
    <w:rsid w:val="003363A3"/>
    <w:rsid w:val="003412C7"/>
    <w:rsid w:val="00352A1A"/>
    <w:rsid w:val="00354FF4"/>
    <w:rsid w:val="00355390"/>
    <w:rsid w:val="00360839"/>
    <w:rsid w:val="003613B9"/>
    <w:rsid w:val="00362160"/>
    <w:rsid w:val="00364B1C"/>
    <w:rsid w:val="00366FB9"/>
    <w:rsid w:val="00372807"/>
    <w:rsid w:val="00372F2D"/>
    <w:rsid w:val="00373A0E"/>
    <w:rsid w:val="003772E5"/>
    <w:rsid w:val="00382DEF"/>
    <w:rsid w:val="003927C2"/>
    <w:rsid w:val="00393216"/>
    <w:rsid w:val="00393CD2"/>
    <w:rsid w:val="00394783"/>
    <w:rsid w:val="00396828"/>
    <w:rsid w:val="003A7173"/>
    <w:rsid w:val="003A75E8"/>
    <w:rsid w:val="003A7DB3"/>
    <w:rsid w:val="003B184F"/>
    <w:rsid w:val="003B5417"/>
    <w:rsid w:val="003C0B17"/>
    <w:rsid w:val="003C1444"/>
    <w:rsid w:val="003C1BFA"/>
    <w:rsid w:val="003C34C6"/>
    <w:rsid w:val="003C5F7F"/>
    <w:rsid w:val="003D0A16"/>
    <w:rsid w:val="003D34AE"/>
    <w:rsid w:val="003D4BBC"/>
    <w:rsid w:val="003D539F"/>
    <w:rsid w:val="003D7734"/>
    <w:rsid w:val="003E0223"/>
    <w:rsid w:val="003E2FF5"/>
    <w:rsid w:val="003E3729"/>
    <w:rsid w:val="003F037F"/>
    <w:rsid w:val="003F17F9"/>
    <w:rsid w:val="003F2D90"/>
    <w:rsid w:val="003F31E1"/>
    <w:rsid w:val="003F44E4"/>
    <w:rsid w:val="003F62DC"/>
    <w:rsid w:val="00400404"/>
    <w:rsid w:val="0040242F"/>
    <w:rsid w:val="00406271"/>
    <w:rsid w:val="004101B0"/>
    <w:rsid w:val="004148EC"/>
    <w:rsid w:val="0041666E"/>
    <w:rsid w:val="004206AB"/>
    <w:rsid w:val="004245D4"/>
    <w:rsid w:val="00430CBD"/>
    <w:rsid w:val="004400C1"/>
    <w:rsid w:val="00441220"/>
    <w:rsid w:val="004457F5"/>
    <w:rsid w:val="0044701C"/>
    <w:rsid w:val="00447F84"/>
    <w:rsid w:val="00450A61"/>
    <w:rsid w:val="00451A07"/>
    <w:rsid w:val="00454724"/>
    <w:rsid w:val="004558E7"/>
    <w:rsid w:val="004567A5"/>
    <w:rsid w:val="00461ECC"/>
    <w:rsid w:val="00462417"/>
    <w:rsid w:val="00462A98"/>
    <w:rsid w:val="00463AC4"/>
    <w:rsid w:val="0046579B"/>
    <w:rsid w:val="0046619C"/>
    <w:rsid w:val="00472FAD"/>
    <w:rsid w:val="004748C2"/>
    <w:rsid w:val="004762C9"/>
    <w:rsid w:val="00477278"/>
    <w:rsid w:val="0048368F"/>
    <w:rsid w:val="004837EB"/>
    <w:rsid w:val="00487183"/>
    <w:rsid w:val="00497C4A"/>
    <w:rsid w:val="004A1B66"/>
    <w:rsid w:val="004A337C"/>
    <w:rsid w:val="004B027A"/>
    <w:rsid w:val="004B4B05"/>
    <w:rsid w:val="004B4DF7"/>
    <w:rsid w:val="004B5A1F"/>
    <w:rsid w:val="004C12F8"/>
    <w:rsid w:val="004C1302"/>
    <w:rsid w:val="004C23CD"/>
    <w:rsid w:val="004C3984"/>
    <w:rsid w:val="004C45A7"/>
    <w:rsid w:val="004D0FF8"/>
    <w:rsid w:val="004D1A5A"/>
    <w:rsid w:val="004D21FB"/>
    <w:rsid w:val="004D59BB"/>
    <w:rsid w:val="004E5078"/>
    <w:rsid w:val="004E6A44"/>
    <w:rsid w:val="004F0DE0"/>
    <w:rsid w:val="004F29FA"/>
    <w:rsid w:val="004F5854"/>
    <w:rsid w:val="004F6B6B"/>
    <w:rsid w:val="004F6CDD"/>
    <w:rsid w:val="00505293"/>
    <w:rsid w:val="00510C83"/>
    <w:rsid w:val="00511F1C"/>
    <w:rsid w:val="00513B53"/>
    <w:rsid w:val="0051485D"/>
    <w:rsid w:val="00515809"/>
    <w:rsid w:val="0051784A"/>
    <w:rsid w:val="00521728"/>
    <w:rsid w:val="00523D1F"/>
    <w:rsid w:val="00524C51"/>
    <w:rsid w:val="0052524F"/>
    <w:rsid w:val="00526107"/>
    <w:rsid w:val="005302B5"/>
    <w:rsid w:val="00531661"/>
    <w:rsid w:val="005376C6"/>
    <w:rsid w:val="00541BE2"/>
    <w:rsid w:val="00543873"/>
    <w:rsid w:val="00547F49"/>
    <w:rsid w:val="00550958"/>
    <w:rsid w:val="00552FCB"/>
    <w:rsid w:val="0055371E"/>
    <w:rsid w:val="00554821"/>
    <w:rsid w:val="00554CA3"/>
    <w:rsid w:val="00556030"/>
    <w:rsid w:val="00557280"/>
    <w:rsid w:val="0055728C"/>
    <w:rsid w:val="005620DA"/>
    <w:rsid w:val="00562F56"/>
    <w:rsid w:val="00565C6D"/>
    <w:rsid w:val="005662C0"/>
    <w:rsid w:val="005731C5"/>
    <w:rsid w:val="005742F0"/>
    <w:rsid w:val="00580EAF"/>
    <w:rsid w:val="00581328"/>
    <w:rsid w:val="005818BE"/>
    <w:rsid w:val="00582685"/>
    <w:rsid w:val="00587899"/>
    <w:rsid w:val="00590EB8"/>
    <w:rsid w:val="005937BF"/>
    <w:rsid w:val="00595B8D"/>
    <w:rsid w:val="005A145C"/>
    <w:rsid w:val="005A2794"/>
    <w:rsid w:val="005A7535"/>
    <w:rsid w:val="005B2EDA"/>
    <w:rsid w:val="005B40CB"/>
    <w:rsid w:val="005B6200"/>
    <w:rsid w:val="005B7C8F"/>
    <w:rsid w:val="005C22AE"/>
    <w:rsid w:val="005C3A16"/>
    <w:rsid w:val="005C7B06"/>
    <w:rsid w:val="005D4825"/>
    <w:rsid w:val="005D5349"/>
    <w:rsid w:val="005E0746"/>
    <w:rsid w:val="005E0FA6"/>
    <w:rsid w:val="005F2D94"/>
    <w:rsid w:val="005F6BAD"/>
    <w:rsid w:val="006040FE"/>
    <w:rsid w:val="00605905"/>
    <w:rsid w:val="00605D3C"/>
    <w:rsid w:val="006079F9"/>
    <w:rsid w:val="00613797"/>
    <w:rsid w:val="0061566C"/>
    <w:rsid w:val="006167A1"/>
    <w:rsid w:val="00620B9E"/>
    <w:rsid w:val="00622E30"/>
    <w:rsid w:val="0063168D"/>
    <w:rsid w:val="006318F3"/>
    <w:rsid w:val="00632B9C"/>
    <w:rsid w:val="00633F35"/>
    <w:rsid w:val="00634047"/>
    <w:rsid w:val="006345DB"/>
    <w:rsid w:val="006347B2"/>
    <w:rsid w:val="00641EE7"/>
    <w:rsid w:val="00644B7D"/>
    <w:rsid w:val="00645FE3"/>
    <w:rsid w:val="00646918"/>
    <w:rsid w:val="00647637"/>
    <w:rsid w:val="00650755"/>
    <w:rsid w:val="00650862"/>
    <w:rsid w:val="00662FCA"/>
    <w:rsid w:val="006646C0"/>
    <w:rsid w:val="00664F53"/>
    <w:rsid w:val="006652B2"/>
    <w:rsid w:val="006804CB"/>
    <w:rsid w:val="00683338"/>
    <w:rsid w:val="0068507F"/>
    <w:rsid w:val="00687D7B"/>
    <w:rsid w:val="0069468F"/>
    <w:rsid w:val="0069585E"/>
    <w:rsid w:val="00697981"/>
    <w:rsid w:val="006A0F97"/>
    <w:rsid w:val="006A2875"/>
    <w:rsid w:val="006A441D"/>
    <w:rsid w:val="006A44ED"/>
    <w:rsid w:val="006A5824"/>
    <w:rsid w:val="006A770F"/>
    <w:rsid w:val="006B3F6F"/>
    <w:rsid w:val="006B7F49"/>
    <w:rsid w:val="006C1952"/>
    <w:rsid w:val="006C6A8E"/>
    <w:rsid w:val="006C712C"/>
    <w:rsid w:val="006D4CAB"/>
    <w:rsid w:val="006E23F7"/>
    <w:rsid w:val="006F072D"/>
    <w:rsid w:val="006F1550"/>
    <w:rsid w:val="006F2DD7"/>
    <w:rsid w:val="006F3DE6"/>
    <w:rsid w:val="006F5B6B"/>
    <w:rsid w:val="006F5F58"/>
    <w:rsid w:val="006F6C30"/>
    <w:rsid w:val="007003B1"/>
    <w:rsid w:val="0070488C"/>
    <w:rsid w:val="00704AF8"/>
    <w:rsid w:val="00711E3C"/>
    <w:rsid w:val="00713635"/>
    <w:rsid w:val="0071496C"/>
    <w:rsid w:val="0071545D"/>
    <w:rsid w:val="00716909"/>
    <w:rsid w:val="0071753A"/>
    <w:rsid w:val="00717E23"/>
    <w:rsid w:val="00720777"/>
    <w:rsid w:val="00724B85"/>
    <w:rsid w:val="007262AB"/>
    <w:rsid w:val="00726EEB"/>
    <w:rsid w:val="00726FF2"/>
    <w:rsid w:val="00727100"/>
    <w:rsid w:val="00727650"/>
    <w:rsid w:val="0073012B"/>
    <w:rsid w:val="007330FA"/>
    <w:rsid w:val="007365F2"/>
    <w:rsid w:val="00740227"/>
    <w:rsid w:val="007426C7"/>
    <w:rsid w:val="00742955"/>
    <w:rsid w:val="00747A42"/>
    <w:rsid w:val="00747E05"/>
    <w:rsid w:val="00750BA3"/>
    <w:rsid w:val="007515C3"/>
    <w:rsid w:val="007517A4"/>
    <w:rsid w:val="007534DD"/>
    <w:rsid w:val="007559D4"/>
    <w:rsid w:val="00756CB4"/>
    <w:rsid w:val="00760F8F"/>
    <w:rsid w:val="0076119F"/>
    <w:rsid w:val="0076147B"/>
    <w:rsid w:val="00764367"/>
    <w:rsid w:val="00773266"/>
    <w:rsid w:val="007759FE"/>
    <w:rsid w:val="00775FD5"/>
    <w:rsid w:val="00780D07"/>
    <w:rsid w:val="00780DFE"/>
    <w:rsid w:val="00787BF7"/>
    <w:rsid w:val="0079325F"/>
    <w:rsid w:val="007940A2"/>
    <w:rsid w:val="007967BB"/>
    <w:rsid w:val="00796CC9"/>
    <w:rsid w:val="007A1445"/>
    <w:rsid w:val="007A3BCD"/>
    <w:rsid w:val="007A47E1"/>
    <w:rsid w:val="007A4DA0"/>
    <w:rsid w:val="007A6C6E"/>
    <w:rsid w:val="007A7FE5"/>
    <w:rsid w:val="007B1F23"/>
    <w:rsid w:val="007B2792"/>
    <w:rsid w:val="007C4D48"/>
    <w:rsid w:val="007D1003"/>
    <w:rsid w:val="007D141A"/>
    <w:rsid w:val="007D287B"/>
    <w:rsid w:val="007D3555"/>
    <w:rsid w:val="007D3F41"/>
    <w:rsid w:val="007D705F"/>
    <w:rsid w:val="007E3972"/>
    <w:rsid w:val="007E732C"/>
    <w:rsid w:val="007F2841"/>
    <w:rsid w:val="008013E5"/>
    <w:rsid w:val="00801C2B"/>
    <w:rsid w:val="00802CF6"/>
    <w:rsid w:val="00803696"/>
    <w:rsid w:val="00804466"/>
    <w:rsid w:val="00810167"/>
    <w:rsid w:val="00810277"/>
    <w:rsid w:val="00810288"/>
    <w:rsid w:val="0081096C"/>
    <w:rsid w:val="008109E4"/>
    <w:rsid w:val="00811915"/>
    <w:rsid w:val="008123DE"/>
    <w:rsid w:val="008176AA"/>
    <w:rsid w:val="008200BF"/>
    <w:rsid w:val="008200FF"/>
    <w:rsid w:val="008204DC"/>
    <w:rsid w:val="0082052F"/>
    <w:rsid w:val="00821792"/>
    <w:rsid w:val="00821903"/>
    <w:rsid w:val="00822476"/>
    <w:rsid w:val="00832595"/>
    <w:rsid w:val="00833E0D"/>
    <w:rsid w:val="00833FC7"/>
    <w:rsid w:val="0083443E"/>
    <w:rsid w:val="0083466E"/>
    <w:rsid w:val="0083563C"/>
    <w:rsid w:val="00841F87"/>
    <w:rsid w:val="00844185"/>
    <w:rsid w:val="00846185"/>
    <w:rsid w:val="008509C5"/>
    <w:rsid w:val="00853C75"/>
    <w:rsid w:val="008559BF"/>
    <w:rsid w:val="00860AB9"/>
    <w:rsid w:val="00863E57"/>
    <w:rsid w:val="0086685D"/>
    <w:rsid w:val="00870143"/>
    <w:rsid w:val="00871AB5"/>
    <w:rsid w:val="0087315A"/>
    <w:rsid w:val="00875A7F"/>
    <w:rsid w:val="0088263A"/>
    <w:rsid w:val="00884C1D"/>
    <w:rsid w:val="00887BEC"/>
    <w:rsid w:val="00894A3A"/>
    <w:rsid w:val="008965F7"/>
    <w:rsid w:val="00897D51"/>
    <w:rsid w:val="008A6502"/>
    <w:rsid w:val="008B1339"/>
    <w:rsid w:val="008B15ED"/>
    <w:rsid w:val="008B1B9C"/>
    <w:rsid w:val="008B4034"/>
    <w:rsid w:val="008C069F"/>
    <w:rsid w:val="008C1EBD"/>
    <w:rsid w:val="008C2E20"/>
    <w:rsid w:val="008C39FE"/>
    <w:rsid w:val="008C47D3"/>
    <w:rsid w:val="008C5893"/>
    <w:rsid w:val="008C7735"/>
    <w:rsid w:val="008C7AD0"/>
    <w:rsid w:val="008D00DD"/>
    <w:rsid w:val="008D030D"/>
    <w:rsid w:val="008D3006"/>
    <w:rsid w:val="008D47EA"/>
    <w:rsid w:val="008D5472"/>
    <w:rsid w:val="008E3835"/>
    <w:rsid w:val="008E47C8"/>
    <w:rsid w:val="008E59A8"/>
    <w:rsid w:val="008E6E9D"/>
    <w:rsid w:val="008F5720"/>
    <w:rsid w:val="008F6037"/>
    <w:rsid w:val="008F6A29"/>
    <w:rsid w:val="0090001E"/>
    <w:rsid w:val="009000E6"/>
    <w:rsid w:val="00911D5A"/>
    <w:rsid w:val="00913281"/>
    <w:rsid w:val="009147B9"/>
    <w:rsid w:val="0091575D"/>
    <w:rsid w:val="00916DBD"/>
    <w:rsid w:val="0091748F"/>
    <w:rsid w:val="0092021B"/>
    <w:rsid w:val="00922EFA"/>
    <w:rsid w:val="00925B49"/>
    <w:rsid w:val="009261E5"/>
    <w:rsid w:val="00930F27"/>
    <w:rsid w:val="00934AB6"/>
    <w:rsid w:val="00935CD2"/>
    <w:rsid w:val="00936618"/>
    <w:rsid w:val="00936D83"/>
    <w:rsid w:val="009433BC"/>
    <w:rsid w:val="00943773"/>
    <w:rsid w:val="009443FF"/>
    <w:rsid w:val="009453EE"/>
    <w:rsid w:val="00947225"/>
    <w:rsid w:val="00950923"/>
    <w:rsid w:val="009609F3"/>
    <w:rsid w:val="0096168A"/>
    <w:rsid w:val="00964AD6"/>
    <w:rsid w:val="009673F3"/>
    <w:rsid w:val="009752E3"/>
    <w:rsid w:val="00981C78"/>
    <w:rsid w:val="00983AFD"/>
    <w:rsid w:val="00984145"/>
    <w:rsid w:val="00984CAE"/>
    <w:rsid w:val="00987099"/>
    <w:rsid w:val="00992216"/>
    <w:rsid w:val="00994D53"/>
    <w:rsid w:val="009975D1"/>
    <w:rsid w:val="009A56FC"/>
    <w:rsid w:val="009B0030"/>
    <w:rsid w:val="009B1653"/>
    <w:rsid w:val="009B1982"/>
    <w:rsid w:val="009B2AEC"/>
    <w:rsid w:val="009B43AA"/>
    <w:rsid w:val="009B5900"/>
    <w:rsid w:val="009B6383"/>
    <w:rsid w:val="009C1532"/>
    <w:rsid w:val="009C212A"/>
    <w:rsid w:val="009C4872"/>
    <w:rsid w:val="009C5800"/>
    <w:rsid w:val="009D5F05"/>
    <w:rsid w:val="009E0661"/>
    <w:rsid w:val="009E14F6"/>
    <w:rsid w:val="009E1A37"/>
    <w:rsid w:val="009E3132"/>
    <w:rsid w:val="009E481E"/>
    <w:rsid w:val="009E7E0F"/>
    <w:rsid w:val="009F2D99"/>
    <w:rsid w:val="009F3035"/>
    <w:rsid w:val="009F3DD6"/>
    <w:rsid w:val="00A06869"/>
    <w:rsid w:val="00A07FF0"/>
    <w:rsid w:val="00A11FF4"/>
    <w:rsid w:val="00A13A9A"/>
    <w:rsid w:val="00A16606"/>
    <w:rsid w:val="00A20AE2"/>
    <w:rsid w:val="00A24A8B"/>
    <w:rsid w:val="00A32171"/>
    <w:rsid w:val="00A426CB"/>
    <w:rsid w:val="00A50A6E"/>
    <w:rsid w:val="00A51071"/>
    <w:rsid w:val="00A519DF"/>
    <w:rsid w:val="00A645E8"/>
    <w:rsid w:val="00A656D5"/>
    <w:rsid w:val="00A66219"/>
    <w:rsid w:val="00A66358"/>
    <w:rsid w:val="00A66F35"/>
    <w:rsid w:val="00A678E5"/>
    <w:rsid w:val="00A71F40"/>
    <w:rsid w:val="00A73170"/>
    <w:rsid w:val="00A75DF3"/>
    <w:rsid w:val="00A76010"/>
    <w:rsid w:val="00A8140D"/>
    <w:rsid w:val="00A83F40"/>
    <w:rsid w:val="00A867B6"/>
    <w:rsid w:val="00A8700A"/>
    <w:rsid w:val="00A87022"/>
    <w:rsid w:val="00A87724"/>
    <w:rsid w:val="00A87F91"/>
    <w:rsid w:val="00A90757"/>
    <w:rsid w:val="00A9174C"/>
    <w:rsid w:val="00A925BC"/>
    <w:rsid w:val="00A94995"/>
    <w:rsid w:val="00A96096"/>
    <w:rsid w:val="00AA4F80"/>
    <w:rsid w:val="00AA567B"/>
    <w:rsid w:val="00AA5BB9"/>
    <w:rsid w:val="00AB05E4"/>
    <w:rsid w:val="00AB1248"/>
    <w:rsid w:val="00AB1980"/>
    <w:rsid w:val="00AB1CDF"/>
    <w:rsid w:val="00AB32C7"/>
    <w:rsid w:val="00AB383E"/>
    <w:rsid w:val="00AB5976"/>
    <w:rsid w:val="00AB756B"/>
    <w:rsid w:val="00AB7E72"/>
    <w:rsid w:val="00AC1966"/>
    <w:rsid w:val="00AC20A6"/>
    <w:rsid w:val="00AC4CD4"/>
    <w:rsid w:val="00AD15BE"/>
    <w:rsid w:val="00AD5686"/>
    <w:rsid w:val="00AE29F4"/>
    <w:rsid w:val="00AE2B1E"/>
    <w:rsid w:val="00AE40BB"/>
    <w:rsid w:val="00AE7A01"/>
    <w:rsid w:val="00AF0B09"/>
    <w:rsid w:val="00AF47F7"/>
    <w:rsid w:val="00B0068D"/>
    <w:rsid w:val="00B01023"/>
    <w:rsid w:val="00B02393"/>
    <w:rsid w:val="00B05E36"/>
    <w:rsid w:val="00B06ACF"/>
    <w:rsid w:val="00B07550"/>
    <w:rsid w:val="00B150E8"/>
    <w:rsid w:val="00B20420"/>
    <w:rsid w:val="00B27058"/>
    <w:rsid w:val="00B3253D"/>
    <w:rsid w:val="00B33F9C"/>
    <w:rsid w:val="00B340F9"/>
    <w:rsid w:val="00B46464"/>
    <w:rsid w:val="00B50750"/>
    <w:rsid w:val="00B508AB"/>
    <w:rsid w:val="00B5113F"/>
    <w:rsid w:val="00B55621"/>
    <w:rsid w:val="00B614BE"/>
    <w:rsid w:val="00B642CD"/>
    <w:rsid w:val="00B643B4"/>
    <w:rsid w:val="00B6715C"/>
    <w:rsid w:val="00B70394"/>
    <w:rsid w:val="00B75105"/>
    <w:rsid w:val="00B80271"/>
    <w:rsid w:val="00B80CCC"/>
    <w:rsid w:val="00B84C66"/>
    <w:rsid w:val="00B87EA2"/>
    <w:rsid w:val="00B91BF5"/>
    <w:rsid w:val="00B94C8F"/>
    <w:rsid w:val="00BA60D5"/>
    <w:rsid w:val="00BA695C"/>
    <w:rsid w:val="00BA6A58"/>
    <w:rsid w:val="00BA6D28"/>
    <w:rsid w:val="00BA7363"/>
    <w:rsid w:val="00BB5E8F"/>
    <w:rsid w:val="00BC1EA8"/>
    <w:rsid w:val="00BC342A"/>
    <w:rsid w:val="00BC3470"/>
    <w:rsid w:val="00BC4BE8"/>
    <w:rsid w:val="00BC62EC"/>
    <w:rsid w:val="00BD3BB7"/>
    <w:rsid w:val="00BD3DC3"/>
    <w:rsid w:val="00BD5E60"/>
    <w:rsid w:val="00BD7CF7"/>
    <w:rsid w:val="00BE1488"/>
    <w:rsid w:val="00BE42BD"/>
    <w:rsid w:val="00BE456A"/>
    <w:rsid w:val="00BE7B87"/>
    <w:rsid w:val="00BE7BBE"/>
    <w:rsid w:val="00BF1FA6"/>
    <w:rsid w:val="00BF28E4"/>
    <w:rsid w:val="00C00049"/>
    <w:rsid w:val="00C00B4B"/>
    <w:rsid w:val="00C010EA"/>
    <w:rsid w:val="00C05731"/>
    <w:rsid w:val="00C14FDF"/>
    <w:rsid w:val="00C1685E"/>
    <w:rsid w:val="00C22115"/>
    <w:rsid w:val="00C23270"/>
    <w:rsid w:val="00C24788"/>
    <w:rsid w:val="00C33BD4"/>
    <w:rsid w:val="00C33D26"/>
    <w:rsid w:val="00C35BCB"/>
    <w:rsid w:val="00C378C9"/>
    <w:rsid w:val="00C37B3B"/>
    <w:rsid w:val="00C42056"/>
    <w:rsid w:val="00C470E1"/>
    <w:rsid w:val="00C5174C"/>
    <w:rsid w:val="00C5198D"/>
    <w:rsid w:val="00C51DD4"/>
    <w:rsid w:val="00C538AB"/>
    <w:rsid w:val="00C5698D"/>
    <w:rsid w:val="00C57085"/>
    <w:rsid w:val="00C574B8"/>
    <w:rsid w:val="00C64091"/>
    <w:rsid w:val="00C666B8"/>
    <w:rsid w:val="00C86BE2"/>
    <w:rsid w:val="00C90309"/>
    <w:rsid w:val="00C90A90"/>
    <w:rsid w:val="00C9134F"/>
    <w:rsid w:val="00CA2574"/>
    <w:rsid w:val="00CA2D8A"/>
    <w:rsid w:val="00CA4487"/>
    <w:rsid w:val="00CA5B13"/>
    <w:rsid w:val="00CA5C6F"/>
    <w:rsid w:val="00CB0095"/>
    <w:rsid w:val="00CB54EA"/>
    <w:rsid w:val="00CB7C50"/>
    <w:rsid w:val="00CB7ECE"/>
    <w:rsid w:val="00CC2C98"/>
    <w:rsid w:val="00CC38DB"/>
    <w:rsid w:val="00CC51E5"/>
    <w:rsid w:val="00CC56A8"/>
    <w:rsid w:val="00CD059F"/>
    <w:rsid w:val="00CD1417"/>
    <w:rsid w:val="00CD16E4"/>
    <w:rsid w:val="00CD58C6"/>
    <w:rsid w:val="00CE3BB0"/>
    <w:rsid w:val="00CE4EDC"/>
    <w:rsid w:val="00CE70EA"/>
    <w:rsid w:val="00CF0E86"/>
    <w:rsid w:val="00CF42AB"/>
    <w:rsid w:val="00CF57EE"/>
    <w:rsid w:val="00CF70E5"/>
    <w:rsid w:val="00CF753D"/>
    <w:rsid w:val="00D0540A"/>
    <w:rsid w:val="00D10360"/>
    <w:rsid w:val="00D13F2E"/>
    <w:rsid w:val="00D1480F"/>
    <w:rsid w:val="00D21852"/>
    <w:rsid w:val="00D24415"/>
    <w:rsid w:val="00D26C84"/>
    <w:rsid w:val="00D31EAB"/>
    <w:rsid w:val="00D32119"/>
    <w:rsid w:val="00D32D8A"/>
    <w:rsid w:val="00D34781"/>
    <w:rsid w:val="00D34E35"/>
    <w:rsid w:val="00D35B82"/>
    <w:rsid w:val="00D36E29"/>
    <w:rsid w:val="00D45539"/>
    <w:rsid w:val="00D45E45"/>
    <w:rsid w:val="00D45F66"/>
    <w:rsid w:val="00D5110F"/>
    <w:rsid w:val="00D538D2"/>
    <w:rsid w:val="00D60188"/>
    <w:rsid w:val="00D6222F"/>
    <w:rsid w:val="00D63FA2"/>
    <w:rsid w:val="00D64A89"/>
    <w:rsid w:val="00D65079"/>
    <w:rsid w:val="00D65699"/>
    <w:rsid w:val="00D76325"/>
    <w:rsid w:val="00D77504"/>
    <w:rsid w:val="00D81159"/>
    <w:rsid w:val="00D81BDD"/>
    <w:rsid w:val="00D86D1D"/>
    <w:rsid w:val="00D87009"/>
    <w:rsid w:val="00D87605"/>
    <w:rsid w:val="00D87B0D"/>
    <w:rsid w:val="00D94669"/>
    <w:rsid w:val="00D94C61"/>
    <w:rsid w:val="00D94DA4"/>
    <w:rsid w:val="00D95168"/>
    <w:rsid w:val="00D95205"/>
    <w:rsid w:val="00DA0F88"/>
    <w:rsid w:val="00DA3DB1"/>
    <w:rsid w:val="00DB0E82"/>
    <w:rsid w:val="00DB1660"/>
    <w:rsid w:val="00DB5BF2"/>
    <w:rsid w:val="00DB608E"/>
    <w:rsid w:val="00DC00AF"/>
    <w:rsid w:val="00DC0450"/>
    <w:rsid w:val="00DC1EC7"/>
    <w:rsid w:val="00DC288E"/>
    <w:rsid w:val="00DC6B00"/>
    <w:rsid w:val="00DD4120"/>
    <w:rsid w:val="00DD7858"/>
    <w:rsid w:val="00DE1FC1"/>
    <w:rsid w:val="00DE4C8E"/>
    <w:rsid w:val="00DE5316"/>
    <w:rsid w:val="00DE6DDF"/>
    <w:rsid w:val="00DF1C21"/>
    <w:rsid w:val="00DF2BFD"/>
    <w:rsid w:val="00E01E41"/>
    <w:rsid w:val="00E02B94"/>
    <w:rsid w:val="00E062F6"/>
    <w:rsid w:val="00E07322"/>
    <w:rsid w:val="00E1013D"/>
    <w:rsid w:val="00E123D3"/>
    <w:rsid w:val="00E140BC"/>
    <w:rsid w:val="00E14C26"/>
    <w:rsid w:val="00E151E5"/>
    <w:rsid w:val="00E20C01"/>
    <w:rsid w:val="00E25AE1"/>
    <w:rsid w:val="00E26E10"/>
    <w:rsid w:val="00E278C7"/>
    <w:rsid w:val="00E301A2"/>
    <w:rsid w:val="00E30623"/>
    <w:rsid w:val="00E33D32"/>
    <w:rsid w:val="00E3488F"/>
    <w:rsid w:val="00E35F0C"/>
    <w:rsid w:val="00E413E5"/>
    <w:rsid w:val="00E45780"/>
    <w:rsid w:val="00E465B3"/>
    <w:rsid w:val="00E50082"/>
    <w:rsid w:val="00E514FC"/>
    <w:rsid w:val="00E51A79"/>
    <w:rsid w:val="00E5292C"/>
    <w:rsid w:val="00E532D8"/>
    <w:rsid w:val="00E6175B"/>
    <w:rsid w:val="00E66326"/>
    <w:rsid w:val="00E66344"/>
    <w:rsid w:val="00E67A0E"/>
    <w:rsid w:val="00E719B7"/>
    <w:rsid w:val="00E732ED"/>
    <w:rsid w:val="00E75031"/>
    <w:rsid w:val="00E76550"/>
    <w:rsid w:val="00E7655F"/>
    <w:rsid w:val="00E77229"/>
    <w:rsid w:val="00E8241A"/>
    <w:rsid w:val="00E82968"/>
    <w:rsid w:val="00E8400D"/>
    <w:rsid w:val="00E8760C"/>
    <w:rsid w:val="00E91B9A"/>
    <w:rsid w:val="00E960A6"/>
    <w:rsid w:val="00E967B5"/>
    <w:rsid w:val="00EA0366"/>
    <w:rsid w:val="00EA2098"/>
    <w:rsid w:val="00EA32CA"/>
    <w:rsid w:val="00EB456A"/>
    <w:rsid w:val="00EB7FED"/>
    <w:rsid w:val="00EC2847"/>
    <w:rsid w:val="00EC2D6C"/>
    <w:rsid w:val="00EC5681"/>
    <w:rsid w:val="00EC6B34"/>
    <w:rsid w:val="00ED1B8E"/>
    <w:rsid w:val="00ED28EF"/>
    <w:rsid w:val="00ED30B3"/>
    <w:rsid w:val="00ED4B50"/>
    <w:rsid w:val="00EE024B"/>
    <w:rsid w:val="00EE1F8F"/>
    <w:rsid w:val="00EE2C46"/>
    <w:rsid w:val="00EE303E"/>
    <w:rsid w:val="00EE45F9"/>
    <w:rsid w:val="00EE6E19"/>
    <w:rsid w:val="00EE749F"/>
    <w:rsid w:val="00EF23F9"/>
    <w:rsid w:val="00EF470E"/>
    <w:rsid w:val="00EF5822"/>
    <w:rsid w:val="00F002ED"/>
    <w:rsid w:val="00F0057C"/>
    <w:rsid w:val="00F00606"/>
    <w:rsid w:val="00F02633"/>
    <w:rsid w:val="00F04E6C"/>
    <w:rsid w:val="00F05D28"/>
    <w:rsid w:val="00F07899"/>
    <w:rsid w:val="00F145F0"/>
    <w:rsid w:val="00F14994"/>
    <w:rsid w:val="00F175F8"/>
    <w:rsid w:val="00F17F5E"/>
    <w:rsid w:val="00F239A3"/>
    <w:rsid w:val="00F23F61"/>
    <w:rsid w:val="00F24DD2"/>
    <w:rsid w:val="00F3067C"/>
    <w:rsid w:val="00F310D0"/>
    <w:rsid w:val="00F317D4"/>
    <w:rsid w:val="00F3313C"/>
    <w:rsid w:val="00F33326"/>
    <w:rsid w:val="00F354F3"/>
    <w:rsid w:val="00F37B60"/>
    <w:rsid w:val="00F4064E"/>
    <w:rsid w:val="00F40B7C"/>
    <w:rsid w:val="00F41AA1"/>
    <w:rsid w:val="00F4585D"/>
    <w:rsid w:val="00F47684"/>
    <w:rsid w:val="00F50274"/>
    <w:rsid w:val="00F51A5D"/>
    <w:rsid w:val="00F51C7C"/>
    <w:rsid w:val="00F54D3A"/>
    <w:rsid w:val="00F559E1"/>
    <w:rsid w:val="00F56160"/>
    <w:rsid w:val="00F56F4A"/>
    <w:rsid w:val="00F708B5"/>
    <w:rsid w:val="00F71721"/>
    <w:rsid w:val="00F76475"/>
    <w:rsid w:val="00F81954"/>
    <w:rsid w:val="00F8261A"/>
    <w:rsid w:val="00F917DD"/>
    <w:rsid w:val="00F9598C"/>
    <w:rsid w:val="00FA009A"/>
    <w:rsid w:val="00FA1E1F"/>
    <w:rsid w:val="00FA2070"/>
    <w:rsid w:val="00FA3869"/>
    <w:rsid w:val="00FB3F68"/>
    <w:rsid w:val="00FC0474"/>
    <w:rsid w:val="00FC39D7"/>
    <w:rsid w:val="00FC3E2E"/>
    <w:rsid w:val="00FC51CD"/>
    <w:rsid w:val="00FD57E7"/>
    <w:rsid w:val="00FD5AFE"/>
    <w:rsid w:val="00FD787C"/>
    <w:rsid w:val="00FF5776"/>
    <w:rsid w:val="00FF7055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AFE76"/>
  <w15:chartTrackingRefBased/>
  <w15:docId w15:val="{1FF1A444-24F2-4EC6-8FA3-ED366CE3E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248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iPriority w:val="99"/>
    <w:unhideWhenUsed/>
    <w:rsid w:val="009509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09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B292F0-1CB4-4BD5-B2A9-4020E855C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sdom, Christina</dc:creator>
  <cp:keywords/>
  <dc:description/>
  <cp:lastModifiedBy>Nathan Poell</cp:lastModifiedBy>
  <cp:revision>17</cp:revision>
  <dcterms:created xsi:type="dcterms:W3CDTF">2021-11-19T19:56:00Z</dcterms:created>
  <dcterms:modified xsi:type="dcterms:W3CDTF">2022-02-09T16:41:00Z</dcterms:modified>
</cp:coreProperties>
</file>